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fylkeskommun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r>
        <w:t xml:space="preserve"> </w:t>
      </w:r>
      <w:r>
        <w:t xml:space="preserve">i</w:t>
      </w:r>
      <w:r>
        <w:t xml:space="preserve"> </w:t>
      </w:r>
      <w:r>
        <w:t xml:space="preserve">videregående</w:t>
      </w:r>
      <w:r>
        <w:t xml:space="preserve"> </w:t>
      </w:r>
      <w:r>
        <w:t xml:space="preserve">skoler</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EIER</w:t>
      </w:r>
      <w:r>
        <w:t xml:space="preserve"> </w:t>
      </w:r>
      <w:r>
        <w:t xml:space="preserve">har i høst takket ja til å delta i en spørreundersøkelse om hvordan fylkeskommuner kan bidra til bedre skolemiljø og styrke sine elevers livsmestring. Vi ønsker å utforske beste praksis i den videregående skolen og blant skoleeiere om implementeringen av det tverrfaglige temaet folkehelse og livsmestring. Med ditt bidrag kan vi finne ut hvordan fylkeskommuners rolle kan øke trivsel i den videregående skolen, bedre den mentale helsen og forebygge frafall hos elever.</w:t>
      </w:r>
    </w:p>
    <w:p>
      <w:pPr>
        <w:pStyle w:val="BodyText"/>
      </w:pPr>
      <w:r>
        <w:t xml:space="preserve">Vi inviterer deg som representant for skoleier ved fylkeskommunen til en spørreundersøkelse som tar 20-25 minutter.</w:t>
      </w:r>
    </w:p>
    <w:p>
      <w:pPr>
        <w:pStyle w:val="BodyText"/>
      </w:pPr>
      <w:r>
        <w:t xml:space="preserve">Andre i kommunen vil ikke få se dine svar. Spørreskjemaet kan gjennomføres på mobil. For å delta klikker du på lenken:</w:t>
      </w:r>
      <w:r>
        <w:t xml:space="preserve"> </w:t>
      </w:r>
      <w:r>
        <w:rPr>
          <w:b/>
          <w:bCs/>
        </w:rPr>
        <w:t xml:space="preserve">LENKE</w:t>
      </w:r>
    </w:p>
    <w:bookmarkEnd w:id="20"/>
    <w:bookmarkStart w:id="23" w:name="hva-får-dere-igjen-for-å-delta"/>
    <w:p>
      <w:pPr>
        <w:pStyle w:val="Heading2"/>
      </w:pPr>
      <w:r>
        <w:t xml:space="preserve">Hva får dere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personlig gave, ikke til kommunen), et refleksjonsopplegg om folkehelse og livsmestring, og beskyttet tilgang til kommunens svar sammenliknet med andre (forutsetter nok svar i kommun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heals.nifu.no/2_for_kommuner/01_kommuner_invitasjon.html#sec-fordeler-kommuner" TargetMode="External"/><Relationship Id="rId7" Type="http://schemas.openxmlformats.org/officeDocument/2006/relationships/footnotes" Target="footnotes.xml"/><Relationship Id="rId25" Type="http://schemas.openxmlformats.org/officeDocument/2006/relationships/hyperlink" Target="https://heals.nifu.no/kort_presentasj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heals.nifu.no/"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heals.nifu.no" TargetMode="External"/><Relationship Id="rId27"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4" ma:contentTypeDescription="Opprett et nytt dokument." ma:contentTypeScope="" ma:versionID="06bbd8d4347b7852826cc21f195e9c31">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4117bb683f54068a8b903a6567fd2dd3"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D9890C-0E14-48D7-B80D-1608A6043287}"/>
</file>

<file path=customXml/itemProps2.xml><?xml version="1.0" encoding="utf-8"?>
<ds:datastoreItem xmlns:ds="http://schemas.openxmlformats.org/officeDocument/2006/customXml" ds:itemID="{138A3405-4E81-499E-A60B-1CC284CE436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fylkeskommunes arbeid med folkehelse og livsmestring i videregående skoler</dc:title>
  <dc:creator/>
  <dc:language>nb</dc:language>
  <cp:keywords/>
  <dcterms:created xsi:type="dcterms:W3CDTF">2024-09-12T15:25:39Z</dcterms:created>
  <dcterms:modified xsi:type="dcterms:W3CDTF">2024-09-12T15: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